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1E39F3" w14:textId="684F2DD7" w:rsidR="00CB0194" w:rsidRPr="00990463" w:rsidRDefault="00FF354D" w:rsidP="00324600">
      <w:pPr>
        <w:ind w:firstLine="0"/>
        <w:jc w:val="center"/>
        <w:rPr>
          <w:b/>
          <w:bCs/>
        </w:rPr>
      </w:pPr>
      <w:r w:rsidRPr="00990463">
        <w:rPr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D2EA180" wp14:editId="787F5B8A">
                <wp:simplePos x="0" y="0"/>
                <wp:positionH relativeFrom="margin">
                  <wp:align>right</wp:align>
                </wp:positionH>
                <wp:positionV relativeFrom="paragraph">
                  <wp:posOffset>4762</wp:posOffset>
                </wp:positionV>
                <wp:extent cx="1905000" cy="1704975"/>
                <wp:effectExtent l="0" t="0" r="19050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0" cy="1704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E038291" w14:textId="6BA9CE7C" w:rsidR="00FF354D" w:rsidRDefault="00815770" w:rsidP="00FF354D">
                            <w:pPr>
                              <w:ind w:left="720" w:hanging="720"/>
                              <w:jc w:val="center"/>
                            </w:pPr>
                            <w:r>
                              <w:t>Apex</w:t>
                            </w:r>
                          </w:p>
                          <w:p w14:paraId="5C26EF1F" w14:textId="7289DD81" w:rsidR="00815770" w:rsidRDefault="00815770" w:rsidP="00FF354D">
                            <w:pPr>
                              <w:ind w:firstLine="0"/>
                            </w:pPr>
                            <w:r>
                              <w:t xml:space="preserve">The moment when change becomes most apparent. Enables the character to act in a way they would not have before and usually </w:t>
                            </w:r>
                            <w:r w:rsidR="00FF354D">
                              <w:t>significantly affects the plo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D2EA180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98.8pt;margin-top:.35pt;width:150pt;height:134.25pt;z-index:25166131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" fillcolor="white [3201]" strokeweight=".5pt">
                <v:textbox>
                  <w:txbxContent>
                    <w:p w14:paraId="2E038291" w14:textId="6BA9CE7C" w:rsidR="00FF354D" w:rsidRDefault="00815770" w:rsidP="00FF354D">
                      <w:pPr>
                        <w:ind w:left="720" w:hanging="720"/>
                        <w:jc w:val="center"/>
                      </w:pPr>
                      <w:r>
                        <w:t>Apex</w:t>
                      </w:r>
                    </w:p>
                    <w:p w14:paraId="5C26EF1F" w14:textId="7289DD81" w:rsidR="00815770" w:rsidRDefault="00815770" w:rsidP="00FF354D">
                      <w:pPr>
                        <w:ind w:firstLine="0"/>
                      </w:pPr>
                      <w:r>
                        <w:t xml:space="preserve">The moment when change becomes most apparent. Enables the character to act in a way they would not have before and usually </w:t>
                      </w:r>
                      <w:r w:rsidR="00FF354D">
                        <w:t>significantly affects the plot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24600" w:rsidRPr="00990463">
        <w:rPr>
          <w:b/>
          <w:bCs/>
          <w:sz w:val="32"/>
          <w:szCs w:val="32"/>
        </w:rPr>
        <w:t>Character Arc</w:t>
      </w:r>
    </w:p>
    <w:p w14:paraId="4B4220BE" w14:textId="70A6DC4D" w:rsidR="00324600" w:rsidRDefault="00324600" w:rsidP="00324600">
      <w:pPr>
        <w:tabs>
          <w:tab w:val="left" w:leader="underscore" w:pos="3600"/>
        </w:tabs>
        <w:ind w:firstLine="0"/>
      </w:pPr>
      <w:r>
        <w:t>Strength:</w:t>
      </w:r>
      <w:r>
        <w:tab/>
      </w:r>
    </w:p>
    <w:p w14:paraId="64D38F5A" w14:textId="1553C4B1" w:rsidR="00324600" w:rsidRDefault="00324600" w:rsidP="00324600">
      <w:pPr>
        <w:tabs>
          <w:tab w:val="left" w:leader="underscore" w:pos="3600"/>
        </w:tabs>
        <w:ind w:firstLine="0"/>
      </w:pPr>
      <w:r>
        <w:t>Weakness:</w:t>
      </w:r>
      <w:r>
        <w:tab/>
      </w:r>
    </w:p>
    <w:p w14:paraId="692D528B" w14:textId="54994620" w:rsidR="00324600" w:rsidRDefault="00324600" w:rsidP="00303171">
      <w:pPr>
        <w:tabs>
          <w:tab w:val="left" w:leader="underscore" w:pos="8280"/>
        </w:tabs>
        <w:ind w:firstLine="0"/>
      </w:pPr>
    </w:p>
    <w:p w14:paraId="2EE485EF" w14:textId="5D287C4E" w:rsidR="00324600" w:rsidRDefault="00324600" w:rsidP="00303171">
      <w:pPr>
        <w:tabs>
          <w:tab w:val="left" w:leader="underscore" w:pos="11340"/>
        </w:tabs>
        <w:ind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3" behindDoc="1" locked="0" layoutInCell="1" allowOverlap="1" wp14:anchorId="62F8839E" wp14:editId="0526070F">
                <wp:simplePos x="0" y="0"/>
                <wp:positionH relativeFrom="margin">
                  <wp:align>left</wp:align>
                </wp:positionH>
                <wp:positionV relativeFrom="paragraph">
                  <wp:posOffset>167957</wp:posOffset>
                </wp:positionV>
                <wp:extent cx="9491345" cy="5481637"/>
                <wp:effectExtent l="57150" t="38100" r="33655" b="24130"/>
                <wp:wrapNone/>
                <wp:docPr id="1" name="Isosceles Tri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91345" cy="5481637"/>
                        </a:xfrm>
                        <a:prstGeom prst="triangle">
                          <a:avLst>
                            <a:gd name="adj" fmla="val 62544"/>
                          </a:avLst>
                        </a:prstGeom>
                        <a:ln w="285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160B54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1" o:spid="_x0000_s1026" type="#_x0000_t5" style="position:absolute;margin-left:0;margin-top:13.2pt;width:747.35pt;height:431.6pt;z-index:-251657217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" adj="13510" fillcolor="white [3201]" strokecolor="black [3200]" strokeweight="2.25pt">
                <w10:wrap anchorx="margin"/>
              </v:shape>
            </w:pict>
          </mc:Fallback>
        </mc:AlternateContent>
      </w:r>
      <w:r w:rsidR="00303171">
        <w:tab/>
      </w:r>
    </w:p>
    <w:p w14:paraId="536F0A03" w14:textId="7535AA7A" w:rsidR="00324600" w:rsidRPr="00303171" w:rsidRDefault="00990463" w:rsidP="00303171">
      <w:pPr>
        <w:ind w:right="351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B9E94E4" wp14:editId="6A9F9C33">
                <wp:simplePos x="0" y="0"/>
                <wp:positionH relativeFrom="margin">
                  <wp:posOffset>5667057</wp:posOffset>
                </wp:positionH>
                <wp:positionV relativeFrom="paragraph">
                  <wp:posOffset>6350</wp:posOffset>
                </wp:positionV>
                <wp:extent cx="609600" cy="271462"/>
                <wp:effectExtent l="0" t="0" r="19050" b="1460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" cy="27146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684293C" w14:textId="15DF8269" w:rsidR="00990463" w:rsidRDefault="00990463" w:rsidP="00990463">
                            <w:pPr>
                              <w:ind w:left="720" w:hanging="720"/>
                              <w:jc w:val="center"/>
                            </w:pPr>
                            <w:r>
                              <w:t>Ap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9E94E4" id="Text Box 13" o:spid="_x0000_s1027" type="#_x0000_t202" style="position:absolute;left:0;text-align:left;margin-left:446.2pt;margin-top:.5pt;width:48pt;height:21.35p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" fillcolor="white [3201]" strokeweight="1.5pt">
                <v:textbox>
                  <w:txbxContent>
                    <w:p w14:paraId="6684293C" w14:textId="15DF8269" w:rsidR="00990463" w:rsidRDefault="00990463" w:rsidP="00990463">
                      <w:pPr>
                        <w:ind w:left="720" w:hanging="720"/>
                        <w:jc w:val="center"/>
                      </w:pPr>
                      <w:r>
                        <w:t>Apex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9291ACF" w14:textId="48FF0BF5" w:rsidR="0096001E" w:rsidRDefault="00ED244F" w:rsidP="00303171">
      <w:pPr>
        <w:tabs>
          <w:tab w:val="left" w:leader="underscore" w:pos="8280"/>
        </w:tabs>
        <w:ind w:firstLine="0"/>
      </w:pPr>
      <w:r>
        <w:tab/>
      </w:r>
    </w:p>
    <w:p w14:paraId="124D9FEC" w14:textId="467C3CBA" w:rsidR="0096001E" w:rsidRDefault="00990463" w:rsidP="00FF354D">
      <w:pPr>
        <w:tabs>
          <w:tab w:val="left" w:leader="underscore" w:pos="2160"/>
        </w:tabs>
        <w:ind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E7F17D1" wp14:editId="105F3B30">
                <wp:simplePos x="0" y="0"/>
                <wp:positionH relativeFrom="margin">
                  <wp:posOffset>5294947</wp:posOffset>
                </wp:positionH>
                <wp:positionV relativeFrom="paragraph">
                  <wp:posOffset>1905</wp:posOffset>
                </wp:positionV>
                <wp:extent cx="609600" cy="271462"/>
                <wp:effectExtent l="0" t="0" r="19050" b="1460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" cy="27146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9DC725B" w14:textId="77777777" w:rsidR="00990463" w:rsidRDefault="00990463" w:rsidP="00990463">
                            <w:pPr>
                              <w:ind w:left="720" w:hanging="720"/>
                              <w:jc w:val="center"/>
                            </w:pPr>
                            <w:r>
                              <w:t>Ev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7F17D1" id="Text Box 12" o:spid="_x0000_s1028" type="#_x0000_t202" style="position:absolute;left:0;text-align:left;margin-left:416.9pt;margin-top:.15pt;width:48pt;height:21.35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" fillcolor="white [3201]" strokeweight="1.5pt">
                <v:textbox>
                  <w:txbxContent>
                    <w:p w14:paraId="79DC725B" w14:textId="77777777" w:rsidR="00990463" w:rsidRDefault="00990463" w:rsidP="00990463">
                      <w:pPr>
                        <w:ind w:left="720" w:hanging="720"/>
                        <w:jc w:val="center"/>
                      </w:pPr>
                      <w:r>
                        <w:t>Ev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247E88C" w14:textId="1D7E971E" w:rsidR="0096001E" w:rsidRDefault="00ED244F" w:rsidP="00303171">
      <w:pPr>
        <w:tabs>
          <w:tab w:val="left" w:leader="underscore" w:pos="7380"/>
          <w:tab w:val="left" w:pos="10800"/>
          <w:tab w:val="left" w:leader="underscore" w:pos="14400"/>
        </w:tabs>
        <w:ind w:firstLine="0"/>
      </w:pPr>
      <w:r>
        <w:tab/>
      </w:r>
      <w:r w:rsidR="00303171">
        <w:tab/>
      </w:r>
      <w:r w:rsidR="00303171">
        <w:tab/>
      </w:r>
    </w:p>
    <w:p w14:paraId="7B860376" w14:textId="37A855F5" w:rsidR="0096001E" w:rsidRDefault="00303171" w:rsidP="00FF354D">
      <w:pPr>
        <w:tabs>
          <w:tab w:val="left" w:leader="underscore" w:pos="2160"/>
        </w:tabs>
        <w:ind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FB81A2F" wp14:editId="3A71F48D">
                <wp:simplePos x="0" y="0"/>
                <wp:positionH relativeFrom="margin">
                  <wp:posOffset>4699317</wp:posOffset>
                </wp:positionH>
                <wp:positionV relativeFrom="paragraph">
                  <wp:posOffset>1270</wp:posOffset>
                </wp:positionV>
                <wp:extent cx="609600" cy="271462"/>
                <wp:effectExtent l="0" t="0" r="19050" b="1460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" cy="27146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FD71CE" w14:textId="77777777" w:rsidR="00303171" w:rsidRDefault="00303171" w:rsidP="00303171">
                            <w:pPr>
                              <w:ind w:left="720" w:hanging="720"/>
                              <w:jc w:val="center"/>
                            </w:pPr>
                            <w:r>
                              <w:t>Ev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B81A2F" id="Text Box 11" o:spid="_x0000_s1029" type="#_x0000_t202" style="position:absolute;left:0;text-align:left;margin-left:370pt;margin-top:.1pt;width:48pt;height:21.3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" fillcolor="white [3201]" strokeweight="1.5pt">
                <v:textbox>
                  <w:txbxContent>
                    <w:p w14:paraId="25FD71CE" w14:textId="77777777" w:rsidR="00303171" w:rsidRDefault="00303171" w:rsidP="00303171">
                      <w:pPr>
                        <w:ind w:left="720" w:hanging="720"/>
                        <w:jc w:val="center"/>
                      </w:pPr>
                      <w:r>
                        <w:t>Ev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878644A" wp14:editId="39812631">
                <wp:simplePos x="0" y="0"/>
                <wp:positionH relativeFrom="margin">
                  <wp:posOffset>5181282</wp:posOffset>
                </wp:positionH>
                <wp:positionV relativeFrom="paragraph">
                  <wp:posOffset>2540</wp:posOffset>
                </wp:positionV>
                <wp:extent cx="1600200" cy="1347787"/>
                <wp:effectExtent l="0" t="0" r="19050" b="2413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0200" cy="134778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4A74E49" w14:textId="7CE5BD1A" w:rsidR="00FF354D" w:rsidRDefault="00FF354D" w:rsidP="00FF354D">
                            <w:pPr>
                              <w:ind w:left="720" w:hanging="720"/>
                              <w:jc w:val="center"/>
                            </w:pPr>
                            <w:r>
                              <w:t>Action</w:t>
                            </w:r>
                          </w:p>
                          <w:p w14:paraId="41730B3B" w14:textId="4321244C" w:rsidR="00FF354D" w:rsidRDefault="00FF354D" w:rsidP="00FF354D">
                            <w:pPr>
                              <w:ind w:firstLine="0"/>
                            </w:pPr>
                            <w:r>
                              <w:t>Opportunity for the character to show how they have changed and how they have not change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78644A" id="Text Box 6" o:spid="_x0000_s1030" type="#_x0000_t202" style="position:absolute;left:0;text-align:left;margin-left:407.95pt;margin-top:.2pt;width:126pt;height:106.1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" fillcolor="white [3201]" strokeweight="1.5pt">
                <v:textbox>
                  <w:txbxContent>
                    <w:p w14:paraId="24A74E49" w14:textId="7CE5BD1A" w:rsidR="00FF354D" w:rsidRDefault="00FF354D" w:rsidP="00FF354D">
                      <w:pPr>
                        <w:ind w:left="720" w:hanging="720"/>
                        <w:jc w:val="center"/>
                      </w:pPr>
                      <w:r>
                        <w:t>Action</w:t>
                      </w:r>
                    </w:p>
                    <w:p w14:paraId="41730B3B" w14:textId="4321244C" w:rsidR="00FF354D" w:rsidRDefault="00FF354D" w:rsidP="00FF354D">
                      <w:pPr>
                        <w:ind w:firstLine="0"/>
                      </w:pPr>
                      <w:r>
                        <w:t>Opportunity for the character to show how they have changed and how they have not changed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3880BFF" w14:textId="19F97470" w:rsidR="0096001E" w:rsidRDefault="00303171" w:rsidP="00303171">
      <w:pPr>
        <w:tabs>
          <w:tab w:val="left" w:leader="underscore" w:pos="6390"/>
        </w:tabs>
        <w:ind w:firstLine="0"/>
      </w:pPr>
      <w:r>
        <w:tab/>
      </w:r>
    </w:p>
    <w:p w14:paraId="3EA4CE58" w14:textId="4B9902F4" w:rsidR="0096001E" w:rsidRDefault="00303171" w:rsidP="00FF354D">
      <w:pPr>
        <w:tabs>
          <w:tab w:val="left" w:leader="underscore" w:pos="2160"/>
        </w:tabs>
        <w:ind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3C4D54F" wp14:editId="2A8023F0">
                <wp:simplePos x="0" y="0"/>
                <wp:positionH relativeFrom="margin">
                  <wp:posOffset>4097972</wp:posOffset>
                </wp:positionH>
                <wp:positionV relativeFrom="paragraph">
                  <wp:posOffset>3810</wp:posOffset>
                </wp:positionV>
                <wp:extent cx="609600" cy="271462"/>
                <wp:effectExtent l="0" t="0" r="19050" b="1460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" cy="27146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E76E13E" w14:textId="77777777" w:rsidR="00303171" w:rsidRDefault="00303171" w:rsidP="00303171">
                            <w:pPr>
                              <w:ind w:left="720" w:hanging="720"/>
                              <w:jc w:val="center"/>
                            </w:pPr>
                            <w:r>
                              <w:t>Ev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C4D54F" id="Text Box 10" o:spid="_x0000_s1031" type="#_x0000_t202" style="position:absolute;left:0;text-align:left;margin-left:322.65pt;margin-top:.3pt;width:48pt;height:21.3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" fillcolor="white [3201]" strokeweight="1.5pt">
                <v:textbox>
                  <w:txbxContent>
                    <w:p w14:paraId="2E76E13E" w14:textId="77777777" w:rsidR="00303171" w:rsidRDefault="00303171" w:rsidP="00303171">
                      <w:pPr>
                        <w:ind w:left="720" w:hanging="720"/>
                        <w:jc w:val="center"/>
                      </w:pPr>
                      <w:r>
                        <w:t>Ev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F5FE9E1" w14:textId="50E868D5" w:rsidR="00324600" w:rsidRDefault="00ED244F" w:rsidP="00303171">
      <w:pPr>
        <w:tabs>
          <w:tab w:val="left" w:leader="underscore" w:pos="5490"/>
          <w:tab w:val="left" w:pos="11790"/>
          <w:tab w:val="left" w:leader="underscore" w:pos="14400"/>
        </w:tabs>
        <w:ind w:firstLine="0"/>
      </w:pPr>
      <w:r>
        <w:tab/>
      </w:r>
      <w:r w:rsidR="00303171">
        <w:tab/>
      </w:r>
      <w:r w:rsidR="00303171">
        <w:tab/>
      </w:r>
    </w:p>
    <w:p w14:paraId="214987DB" w14:textId="7F0A9B27" w:rsidR="00324600" w:rsidRDefault="00990463" w:rsidP="00FF354D">
      <w:pPr>
        <w:ind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BFB0CAA" wp14:editId="5AC32D8C">
                <wp:simplePos x="0" y="0"/>
                <wp:positionH relativeFrom="margin">
                  <wp:posOffset>6843395</wp:posOffset>
                </wp:positionH>
                <wp:positionV relativeFrom="paragraph">
                  <wp:posOffset>4762</wp:posOffset>
                </wp:positionV>
                <wp:extent cx="633413" cy="271462"/>
                <wp:effectExtent l="0" t="0" r="14605" b="1460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3413" cy="27146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A9AB8C2" w14:textId="40404A85" w:rsidR="00990463" w:rsidRDefault="00990463" w:rsidP="00990463">
                            <w:pPr>
                              <w:ind w:left="720" w:hanging="720"/>
                              <w:jc w:val="center"/>
                            </w:pPr>
                            <w:r>
                              <w:t>A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FB0CAA" id="Text Box 14" o:spid="_x0000_s1032" type="#_x0000_t202" style="position:absolute;left:0;text-align:left;margin-left:538.85pt;margin-top:.35pt;width:49.9pt;height:21.35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" fillcolor="white [3201]" strokeweight="1.5pt">
                <v:textbox>
                  <w:txbxContent>
                    <w:p w14:paraId="3A9AB8C2" w14:textId="40404A85" w:rsidR="00990463" w:rsidRDefault="00990463" w:rsidP="00990463">
                      <w:pPr>
                        <w:ind w:left="720" w:hanging="720"/>
                        <w:jc w:val="center"/>
                      </w:pPr>
                      <w:r>
                        <w:t>Ac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03171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3DCA0B2" wp14:editId="700BADE6">
                <wp:simplePos x="0" y="0"/>
                <wp:positionH relativeFrom="margin">
                  <wp:posOffset>3494087</wp:posOffset>
                </wp:positionH>
                <wp:positionV relativeFrom="paragraph">
                  <wp:posOffset>4445</wp:posOffset>
                </wp:positionV>
                <wp:extent cx="609600" cy="271462"/>
                <wp:effectExtent l="0" t="0" r="19050" b="1460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" cy="27146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38A840D" w14:textId="5F3A1137" w:rsidR="00303171" w:rsidRDefault="00303171" w:rsidP="00303171">
                            <w:pPr>
                              <w:ind w:left="720" w:hanging="720"/>
                              <w:jc w:val="center"/>
                            </w:pPr>
                            <w:r>
                              <w:t>Ev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DCA0B2" id="Text Box 9" o:spid="_x0000_s1033" type="#_x0000_t202" style="position:absolute;left:0;text-align:left;margin-left:275.1pt;margin-top:.35pt;width:48pt;height:21.35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" fillcolor="white [3201]" strokeweight="1.5pt">
                <v:textbox>
                  <w:txbxContent>
                    <w:p w14:paraId="038A840D" w14:textId="5F3A1137" w:rsidR="00303171" w:rsidRDefault="00303171" w:rsidP="00303171">
                      <w:pPr>
                        <w:ind w:left="720" w:hanging="720"/>
                        <w:jc w:val="center"/>
                      </w:pPr>
                      <w:r>
                        <w:t>Ev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63D59AF" w14:textId="62B22D02" w:rsidR="00FF354D" w:rsidRDefault="00FF354D" w:rsidP="00FF354D">
      <w:pPr>
        <w:ind w:firstLine="0"/>
      </w:pPr>
    </w:p>
    <w:p w14:paraId="08E74B63" w14:textId="75A68C8F" w:rsidR="00FF354D" w:rsidRDefault="00FF354D" w:rsidP="00FF354D">
      <w:pPr>
        <w:ind w:firstLine="0"/>
      </w:pPr>
    </w:p>
    <w:p w14:paraId="408FBBA9" w14:textId="4E0B9C8A" w:rsidR="00FF354D" w:rsidRDefault="00FF354D" w:rsidP="00303171">
      <w:pPr>
        <w:tabs>
          <w:tab w:val="left" w:leader="underscore" w:pos="3600"/>
          <w:tab w:val="left" w:pos="12960"/>
          <w:tab w:val="left" w:leader="underscore" w:pos="14400"/>
        </w:tabs>
        <w:ind w:firstLine="0"/>
      </w:pPr>
      <w:r>
        <w:tab/>
      </w:r>
      <w:r w:rsidR="00303171">
        <w:tab/>
      </w:r>
      <w:r w:rsidR="00303171">
        <w:tab/>
      </w:r>
    </w:p>
    <w:p w14:paraId="76571249" w14:textId="41706194" w:rsidR="00FF354D" w:rsidRDefault="00990463" w:rsidP="00FF354D">
      <w:pPr>
        <w:ind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31F3DC0" wp14:editId="6EF1BAFF">
                <wp:simplePos x="0" y="0"/>
                <wp:positionH relativeFrom="margin">
                  <wp:posOffset>7572375</wp:posOffset>
                </wp:positionH>
                <wp:positionV relativeFrom="paragraph">
                  <wp:posOffset>6032</wp:posOffset>
                </wp:positionV>
                <wp:extent cx="633413" cy="271462"/>
                <wp:effectExtent l="0" t="0" r="14605" b="1460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3413" cy="27146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FCC8AB7" w14:textId="77777777" w:rsidR="00990463" w:rsidRDefault="00990463" w:rsidP="00990463">
                            <w:pPr>
                              <w:ind w:left="720" w:hanging="720"/>
                              <w:jc w:val="center"/>
                            </w:pPr>
                            <w:r>
                              <w:t>A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1F3DC0" id="Text Box 15" o:spid="_x0000_s1034" type="#_x0000_t202" style="position:absolute;left:0;text-align:left;margin-left:596.25pt;margin-top:.45pt;width:49.9pt;height:21.35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" fillcolor="white [3201]" strokeweight="1.5pt">
                <v:textbox>
                  <w:txbxContent>
                    <w:p w14:paraId="7FCC8AB7" w14:textId="77777777" w:rsidR="00990463" w:rsidRDefault="00990463" w:rsidP="00990463">
                      <w:pPr>
                        <w:ind w:left="720" w:hanging="720"/>
                        <w:jc w:val="center"/>
                      </w:pPr>
                      <w:r>
                        <w:t>Ac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F354D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6FD93F1" wp14:editId="4ACB93D9">
                <wp:simplePos x="0" y="0"/>
                <wp:positionH relativeFrom="margin">
                  <wp:posOffset>2295525</wp:posOffset>
                </wp:positionH>
                <wp:positionV relativeFrom="paragraph">
                  <wp:posOffset>6032</wp:posOffset>
                </wp:positionV>
                <wp:extent cx="2185670" cy="971550"/>
                <wp:effectExtent l="0" t="0" r="24130" b="190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5670" cy="971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F4FB1B7" w14:textId="5FDD7C3A" w:rsidR="00FF354D" w:rsidRDefault="00FF354D" w:rsidP="00FF354D">
                            <w:pPr>
                              <w:ind w:left="720" w:hanging="720"/>
                              <w:jc w:val="center"/>
                            </w:pPr>
                            <w:r>
                              <w:t>Event</w:t>
                            </w:r>
                          </w:p>
                          <w:p w14:paraId="1F618A55" w14:textId="7182E1AA" w:rsidR="00FF354D" w:rsidRDefault="00FF354D" w:rsidP="00FF354D">
                            <w:pPr>
                              <w:ind w:firstLine="0"/>
                            </w:pPr>
                            <w:r>
                              <w:t>Highlights strength/weakness and (hints at possibility for change)</w:t>
                            </w:r>
                            <w:proofErr w:type="gramStart"/>
                            <w:r>
                              <w:t>/(</w:t>
                            </w:r>
                            <w:proofErr w:type="gramEnd"/>
                            <w:r>
                              <w:t>shows subtle change)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FD93F1" id="Text Box 7" o:spid="_x0000_s1035" type="#_x0000_t202" style="position:absolute;left:0;text-align:left;margin-left:180.75pt;margin-top:.45pt;width:172.1pt;height:76.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" fillcolor="white [3201]" strokeweight="1.5pt">
                <v:textbox>
                  <w:txbxContent>
                    <w:p w14:paraId="2F4FB1B7" w14:textId="5FDD7C3A" w:rsidR="00FF354D" w:rsidRDefault="00FF354D" w:rsidP="00FF354D">
                      <w:pPr>
                        <w:ind w:left="720" w:hanging="720"/>
                        <w:jc w:val="center"/>
                      </w:pPr>
                      <w:r>
                        <w:t>Event</w:t>
                      </w:r>
                    </w:p>
                    <w:p w14:paraId="1F618A55" w14:textId="7182E1AA" w:rsidR="00FF354D" w:rsidRDefault="00FF354D" w:rsidP="00FF354D">
                      <w:pPr>
                        <w:ind w:firstLine="0"/>
                      </w:pPr>
                      <w:r>
                        <w:t>Highlights strength/weakness and (hints at possibility for change)</w:t>
                      </w:r>
                      <w:proofErr w:type="gramStart"/>
                      <w:r>
                        <w:t>/(</w:t>
                      </w:r>
                      <w:proofErr w:type="gramEnd"/>
                      <w:r>
                        <w:t>shows subtle change)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D75E72C" w14:textId="594FCD8F" w:rsidR="00FF354D" w:rsidRDefault="00FF354D" w:rsidP="00FF354D">
      <w:pPr>
        <w:ind w:firstLine="0"/>
      </w:pPr>
    </w:p>
    <w:p w14:paraId="5509B6E8" w14:textId="31426AD3" w:rsidR="00FF354D" w:rsidRDefault="00FF354D" w:rsidP="00FF354D">
      <w:pPr>
        <w:ind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2A4B4A2" wp14:editId="0DF3EDB8">
                <wp:simplePos x="0" y="0"/>
                <wp:positionH relativeFrom="margin">
                  <wp:align>left</wp:align>
                </wp:positionH>
                <wp:positionV relativeFrom="paragraph">
                  <wp:posOffset>184785</wp:posOffset>
                </wp:positionV>
                <wp:extent cx="2243137" cy="1414463"/>
                <wp:effectExtent l="0" t="0" r="24130" b="1460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43137" cy="141446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5182175" w14:textId="3F4F1969" w:rsidR="00FF354D" w:rsidRDefault="00FF354D" w:rsidP="00FF354D">
                            <w:pPr>
                              <w:ind w:left="720" w:hanging="720"/>
                              <w:jc w:val="center"/>
                            </w:pPr>
                            <w:r>
                              <w:t>Inciting Incident</w:t>
                            </w:r>
                          </w:p>
                          <w:p w14:paraId="49C85228" w14:textId="2D79BDDC" w:rsidR="00FF354D" w:rsidRDefault="00FF354D" w:rsidP="00FF354D">
                            <w:pPr>
                              <w:ind w:firstLine="0"/>
                            </w:pPr>
                            <w:r>
                              <w:t>Sets the character on path toward change, often by highlighting the need for it.</w:t>
                            </w:r>
                          </w:p>
                          <w:p w14:paraId="32755B71" w14:textId="17293DBD" w:rsidR="00FF354D" w:rsidRDefault="00FF354D" w:rsidP="00FF354D">
                            <w:pPr>
                              <w:ind w:firstLine="0"/>
                            </w:pPr>
                            <w:r>
                              <w:t>Not necessarily the same incident that kicks the plot in motio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A4B4A2" id="Text Box 8" o:spid="_x0000_s1036" type="#_x0000_t202" style="position:absolute;left:0;text-align:left;margin-left:0;margin-top:14.55pt;width:176.6pt;height:111.4pt;z-index:251667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" fillcolor="white [3201]" strokeweight="1.5pt">
                <v:textbox>
                  <w:txbxContent>
                    <w:p w14:paraId="45182175" w14:textId="3F4F1969" w:rsidR="00FF354D" w:rsidRDefault="00FF354D" w:rsidP="00FF354D">
                      <w:pPr>
                        <w:ind w:left="720" w:hanging="720"/>
                        <w:jc w:val="center"/>
                      </w:pPr>
                      <w:r>
                        <w:t>Inciting Incident</w:t>
                      </w:r>
                    </w:p>
                    <w:p w14:paraId="49C85228" w14:textId="2D79BDDC" w:rsidR="00FF354D" w:rsidRDefault="00FF354D" w:rsidP="00FF354D">
                      <w:pPr>
                        <w:ind w:firstLine="0"/>
                      </w:pPr>
                      <w:r>
                        <w:t>Sets the character on path toward change, often by highlighting the need for it.</w:t>
                      </w:r>
                    </w:p>
                    <w:p w14:paraId="32755B71" w14:textId="17293DBD" w:rsidR="00FF354D" w:rsidRDefault="00FF354D" w:rsidP="00FF354D">
                      <w:pPr>
                        <w:ind w:firstLine="0"/>
                      </w:pPr>
                      <w:r>
                        <w:t>Not necessarily the same incident that kicks the plot in motion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4AB4614" w14:textId="54CC00AA" w:rsidR="00FF354D" w:rsidRDefault="00FF354D" w:rsidP="00FF354D">
      <w:pPr>
        <w:ind w:firstLine="0"/>
      </w:pPr>
    </w:p>
    <w:p w14:paraId="5F565DD1" w14:textId="47102C5D" w:rsidR="00FF354D" w:rsidRDefault="00FF354D" w:rsidP="00FF354D">
      <w:pPr>
        <w:ind w:firstLine="0"/>
      </w:pPr>
    </w:p>
    <w:p w14:paraId="0D2BE58C" w14:textId="10D5EC23" w:rsidR="00FF354D" w:rsidRDefault="00FF354D" w:rsidP="00FF354D">
      <w:pPr>
        <w:ind w:firstLine="0"/>
      </w:pPr>
    </w:p>
    <w:p w14:paraId="60DDF963" w14:textId="67A07D7B" w:rsidR="00324600" w:rsidRDefault="00324600" w:rsidP="00FF354D">
      <w:pPr>
        <w:tabs>
          <w:tab w:val="left" w:pos="3600"/>
          <w:tab w:val="left" w:leader="underscore" w:pos="9180"/>
        </w:tabs>
        <w:ind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966084" wp14:editId="71C7158E">
                <wp:simplePos x="0" y="0"/>
                <wp:positionH relativeFrom="column">
                  <wp:posOffset>-41593</wp:posOffset>
                </wp:positionH>
                <wp:positionV relativeFrom="paragraph">
                  <wp:posOffset>408305</wp:posOffset>
                </wp:positionV>
                <wp:extent cx="10058400" cy="0"/>
                <wp:effectExtent l="0" t="1905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05840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9444CB" id="Straight Connector 2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.3pt,32.15pt" to="788.7pt,3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" strokecolor="white [3212]" strokeweight="3pt">
                <v:stroke joinstyle="miter"/>
              </v:line>
            </w:pict>
          </mc:Fallback>
        </mc:AlternateContent>
      </w:r>
      <w:r w:rsidR="00FF354D">
        <w:tab/>
      </w:r>
      <w:r w:rsidR="00FF354D">
        <w:tab/>
      </w:r>
    </w:p>
    <w:sectPr w:rsidR="00324600" w:rsidSect="00324600">
      <w:pgSz w:w="15840" w:h="12240" w:orient="landscape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2tTQwMzIwNLKwsDRX0lEKTi0uzszPAykwrAUAdo+qUiwAAAA="/>
  </w:docVars>
  <w:rsids>
    <w:rsidRoot w:val="00324600"/>
    <w:rsid w:val="00303171"/>
    <w:rsid w:val="00324600"/>
    <w:rsid w:val="00353FA6"/>
    <w:rsid w:val="00384F1B"/>
    <w:rsid w:val="003C314A"/>
    <w:rsid w:val="00540671"/>
    <w:rsid w:val="00771418"/>
    <w:rsid w:val="007F267C"/>
    <w:rsid w:val="00815770"/>
    <w:rsid w:val="008A4FE8"/>
    <w:rsid w:val="00943ADD"/>
    <w:rsid w:val="0096001E"/>
    <w:rsid w:val="00970D67"/>
    <w:rsid w:val="0097624E"/>
    <w:rsid w:val="00990463"/>
    <w:rsid w:val="009B5283"/>
    <w:rsid w:val="00C60252"/>
    <w:rsid w:val="00ED244F"/>
    <w:rsid w:val="00FC4D92"/>
    <w:rsid w:val="00FF35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A26849"/>
  <w15:chartTrackingRefBased/>
  <w15:docId w15:val="{FE72B567-8DBA-4AA0-8929-C10B772EA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4FE8"/>
    <w:pPr>
      <w:widowControl w:val="0"/>
      <w:spacing w:after="120" w:line="276" w:lineRule="auto"/>
      <w:ind w:firstLine="720"/>
      <w:jc w:val="both"/>
    </w:pPr>
    <w:rPr>
      <w:rFonts w:ascii="Book Antiqua" w:hAnsi="Book Antiqu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4FE8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4FE8"/>
    <w:rPr>
      <w:rFonts w:ascii="Book Antiqua" w:eastAsiaTheme="majorEastAsia" w:hAnsi="Book Antiqua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2</Words>
  <Characters>7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bitha Voight</dc:creator>
  <cp:keywords/>
  <dc:description/>
  <cp:lastModifiedBy>Tabitha Voight</cp:lastModifiedBy>
  <cp:revision>3</cp:revision>
  <dcterms:created xsi:type="dcterms:W3CDTF">2020-06-11T14:24:00Z</dcterms:created>
  <dcterms:modified xsi:type="dcterms:W3CDTF">2020-06-11T15:18:00Z</dcterms:modified>
</cp:coreProperties>
</file>